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8B661D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8B661D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8B661D">
        <w:rPr>
          <w:rFonts w:ascii="Times New Roman" w:hAnsi="Times New Roman" w:cs="Times New Roman"/>
          <w:b/>
          <w:sz w:val="24"/>
          <w:szCs w:val="24"/>
          <w:lang w:val="es-CL"/>
        </w:rPr>
        <w:t xml:space="preserve"> 10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7081"/>
      </w:tblGrid>
      <w:tr w:rsidR="00C17B86" w:rsidRPr="000E6A72" w:rsidTr="003D425F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7081" w:type="dxa"/>
          </w:tcPr>
          <w:p w:rsidR="00C17B86" w:rsidRPr="000E6A72" w:rsidRDefault="008B661D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ports</w:t>
            </w:r>
            <w:proofErr w:type="spellEnd"/>
          </w:p>
        </w:tc>
      </w:tr>
      <w:tr w:rsidR="00C17B86" w:rsidRPr="000E6A72" w:rsidTr="003D425F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7081" w:type="dxa"/>
          </w:tcPr>
          <w:p w:rsidR="00D41C0E" w:rsidRPr="000E6A72" w:rsidRDefault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listening</w:t>
            </w:r>
            <w:r w:rsidR="00AE7EB7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113C" w:rsidRPr="000E6A72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17B86" w:rsidRPr="000E6A72" w:rsidRDefault="00047D59" w:rsidP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ompr</w:t>
            </w:r>
            <w:r w:rsidR="00104B0E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hend </w:t>
            </w:r>
            <w:r w:rsidR="00E90326">
              <w:rPr>
                <w:rFonts w:ascii="Times New Roman" w:hAnsi="Times New Roman" w:cs="Times New Roman"/>
                <w:sz w:val="24"/>
                <w:szCs w:val="24"/>
              </w:rPr>
              <w:t xml:space="preserve">the use of 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>determiners and pronouns</w:t>
            </w:r>
            <w:r w:rsidR="00AE7EB7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17B86" w:rsidRPr="000E6A72" w:rsidTr="003D425F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rowth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angu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Mindset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rategy</w:t>
            </w:r>
            <w:proofErr w:type="spellEnd"/>
          </w:p>
        </w:tc>
        <w:tc>
          <w:tcPr>
            <w:tcW w:w="7081" w:type="dxa"/>
          </w:tcPr>
          <w:p w:rsidR="0066612E" w:rsidRDefault="003D425F" w:rsidP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7E6C20">
              <w:rPr>
                <w:rFonts w:ascii="Times New Roman" w:hAnsi="Times New Roman" w:cs="Times New Roman"/>
                <w:sz w:val="24"/>
                <w:szCs w:val="24"/>
              </w:rPr>
              <w:t xml:space="preserve">Provide </w:t>
            </w:r>
            <w:r w:rsidR="0066612E" w:rsidRPr="0066612E">
              <w:rPr>
                <w:rFonts w:ascii="Times New Roman" w:hAnsi="Times New Roman" w:cs="Times New Roman"/>
                <w:sz w:val="24"/>
                <w:szCs w:val="24"/>
              </w:rPr>
              <w:t>constructive feedback using proper language according to students’ effort and progress (about students’ pieces of writing)</w:t>
            </w:r>
          </w:p>
          <w:p w:rsidR="00047D59" w:rsidRPr="000E6A72" w:rsidRDefault="003D425F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Grammar Strategy 1: </w:t>
            </w:r>
            <w:r w:rsidR="0070325F" w:rsidRPr="0070325F">
              <w:rPr>
                <w:rFonts w:ascii="Times New Roman" w:hAnsi="Times New Roman" w:cs="Times New Roman"/>
                <w:sz w:val="24"/>
                <w:szCs w:val="24"/>
              </w:rPr>
              <w:t>Conceptualising with details</w:t>
            </w:r>
          </w:p>
        </w:tc>
      </w:tr>
      <w:tr w:rsidR="00C17B86" w:rsidRPr="000E6A72" w:rsidTr="003D425F">
        <w:tc>
          <w:tcPr>
            <w:tcW w:w="1413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bility</w:t>
            </w:r>
            <w:proofErr w:type="spellEnd"/>
          </w:p>
        </w:tc>
        <w:tc>
          <w:tcPr>
            <w:tcW w:w="7081" w:type="dxa"/>
          </w:tcPr>
          <w:p w:rsidR="00C17B86" w:rsidRPr="000E6A72" w:rsidRDefault="0070325F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isten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</w:tr>
      <w:tr w:rsidR="00C17B86" w:rsidRPr="000E6A72" w:rsidTr="003D425F">
        <w:tc>
          <w:tcPr>
            <w:tcW w:w="1413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ocabulary</w:t>
            </w:r>
            <w:proofErr w:type="spellEnd"/>
          </w:p>
        </w:tc>
        <w:tc>
          <w:tcPr>
            <w:tcW w:w="7081" w:type="dxa"/>
          </w:tcPr>
          <w:p w:rsidR="00C17B86" w:rsidRPr="000E6A72" w:rsidRDefault="00A80198" w:rsidP="008B66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  <w:r w:rsidR="00E90326">
              <w:rPr>
                <w:rFonts w:ascii="Times New Roman" w:hAnsi="Times New Roman" w:cs="Times New Roman"/>
                <w:sz w:val="24"/>
                <w:szCs w:val="24"/>
              </w:rPr>
              <w:t xml:space="preserve"> text: 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>despi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47B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80198">
              <w:rPr>
                <w:rFonts w:ascii="Times New Roman" w:hAnsi="Times New Roman" w:cs="Times New Roman"/>
                <w:sz w:val="24"/>
                <w:szCs w:val="24"/>
              </w:rPr>
              <w:t>come in hand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 negotiate, to motivate, at the end of the day, to outweigh, easier said than done, to move on</w:t>
            </w:r>
          </w:p>
        </w:tc>
      </w:tr>
      <w:tr w:rsidR="00C17B86" w:rsidRPr="000E6A72" w:rsidTr="003D425F">
        <w:tc>
          <w:tcPr>
            <w:tcW w:w="1413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7081" w:type="dxa"/>
          </w:tcPr>
          <w:p w:rsidR="00C17B86" w:rsidRPr="000E6A72" w:rsidRDefault="00A80198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nouns </w:t>
            </w:r>
            <w:r w:rsidR="00963554">
              <w:rPr>
                <w:rFonts w:ascii="Times New Roman" w:hAnsi="Times New Roman" w:cs="Times New Roman"/>
                <w:sz w:val="24"/>
                <w:szCs w:val="24"/>
              </w:rPr>
              <w:t>and determiners</w:t>
            </w:r>
          </w:p>
        </w:tc>
      </w:tr>
      <w:tr w:rsidR="005E6B56" w:rsidRPr="000E6A72" w:rsidTr="003D425F">
        <w:tc>
          <w:tcPr>
            <w:tcW w:w="1413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7081" w:type="dxa"/>
          </w:tcPr>
          <w:p w:rsidR="005E6B56" w:rsidRPr="000E6A72" w:rsidRDefault="003D425F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3D425F">
        <w:tc>
          <w:tcPr>
            <w:tcW w:w="1413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Level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Engl</w:t>
            </w: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sh</w:t>
            </w:r>
            <w:proofErr w:type="spellEnd"/>
          </w:p>
        </w:tc>
        <w:tc>
          <w:tcPr>
            <w:tcW w:w="7081" w:type="dxa"/>
          </w:tcPr>
          <w:p w:rsidR="005E6B56" w:rsidRPr="000E6A72" w:rsidRDefault="003D425F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1-A2</w:t>
            </w:r>
          </w:p>
        </w:tc>
      </w:tr>
      <w:tr w:rsidR="005E6B56" w:rsidRPr="000E6A72" w:rsidTr="003D425F">
        <w:tc>
          <w:tcPr>
            <w:tcW w:w="1413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Duration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sson</w:t>
            </w:r>
            <w:proofErr w:type="spellEnd"/>
          </w:p>
        </w:tc>
        <w:tc>
          <w:tcPr>
            <w:tcW w:w="7081" w:type="dxa"/>
          </w:tcPr>
          <w:p w:rsidR="005E6B56" w:rsidRPr="000E6A72" w:rsidRDefault="00C90DF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1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hour</w:t>
            </w:r>
            <w:proofErr w:type="spellEnd"/>
          </w:p>
        </w:tc>
      </w:tr>
      <w:tr w:rsidR="005E6B56" w:rsidRPr="008666A4" w:rsidTr="003D425F">
        <w:tc>
          <w:tcPr>
            <w:tcW w:w="1413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Materials</w:t>
            </w:r>
            <w:proofErr w:type="spellEnd"/>
          </w:p>
        </w:tc>
        <w:tc>
          <w:tcPr>
            <w:tcW w:w="7081" w:type="dxa"/>
          </w:tcPr>
          <w:p w:rsidR="003D425F" w:rsidRDefault="001808FA" w:rsidP="003D425F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3D425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Growth Mindset Strategy: </w:t>
            </w:r>
          </w:p>
          <w:p w:rsidR="001808FA" w:rsidRDefault="001808FA" w:rsidP="003D4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425F">
              <w:rPr>
                <w:rFonts w:ascii="Times New Roman" w:hAnsi="Times New Roman" w:cs="Times New Roman"/>
                <w:sz w:val="24"/>
                <w:szCs w:val="24"/>
              </w:rPr>
              <w:t>Individual written feedback for each student and general feedback for the class.</w:t>
            </w:r>
          </w:p>
          <w:p w:rsidR="003D425F" w:rsidRPr="003D425F" w:rsidRDefault="003D425F" w:rsidP="003D4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Power Point Presentation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rammar Strategy 1</w:t>
            </w:r>
          </w:p>
          <w:p w:rsidR="009A05A8" w:rsidRPr="003D425F" w:rsidRDefault="00A80198" w:rsidP="003D425F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3D425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stening</w:t>
            </w:r>
            <w:r w:rsidR="009A05A8" w:rsidRPr="003D425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D57A0F" w:rsidRPr="003D425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</w:p>
          <w:p w:rsidR="0008742A" w:rsidRPr="000E6A72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3D425F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5" w:history="1">
              <w:r w:rsidR="003D425F" w:rsidRPr="000D4C54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teens.britishcouncil.org/sites/teens/files/the_benefits_of_sport_-_exercises.pdf</w:t>
              </w:r>
            </w:hyperlink>
            <w:r w:rsidR="003D42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9A05A8" w:rsidRPr="00A80198" w:rsidRDefault="00A80198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198">
              <w:rPr>
                <w:rFonts w:ascii="Times New Roman" w:hAnsi="Times New Roman" w:cs="Times New Roman"/>
                <w:sz w:val="24"/>
                <w:szCs w:val="24"/>
              </w:rPr>
              <w:t xml:space="preserve">Audio file: </w:t>
            </w:r>
            <w:hyperlink r:id="rId6" w:history="1">
              <w:r w:rsidRPr="00811F8A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teens.britishcouncil.org/skills/listening/advanced-c1-listening/benefits-sport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66A4" w:rsidRPr="003D425F" w:rsidRDefault="00D57A0F" w:rsidP="003D425F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3D425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8666A4" w:rsidRPr="008666A4" w:rsidRDefault="008666A4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wer Point presentation about 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>pronouns</w:t>
            </w:r>
          </w:p>
          <w:p w:rsidR="00527D18" w:rsidRPr="008666A4" w:rsidRDefault="0008742A" w:rsidP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DF file</w:t>
            </w:r>
            <w:r w:rsidR="00DA1F88" w:rsidRPr="000E6A7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>Determiners and Pronouns</w:t>
            </w:r>
            <w:r w:rsidR="003D425F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3D425F" w:rsidRPr="003D425F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.</w:t>
            </w:r>
            <w:bookmarkStart w:id="0" w:name="_GoBack"/>
            <w:bookmarkEnd w:id="0"/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66612E" w:rsidRDefault="00D41C0E" w:rsidP="00A801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612E">
              <w:rPr>
                <w:rFonts w:ascii="Times New Roman" w:hAnsi="Times New Roman" w:cs="Times New Roman"/>
                <w:sz w:val="24"/>
                <w:szCs w:val="24"/>
              </w:rPr>
              <w:t>and p</w:t>
            </w:r>
            <w:r w:rsidR="0066612E" w:rsidRPr="0066612E">
              <w:rPr>
                <w:rFonts w:ascii="Times New Roman" w:hAnsi="Times New Roman" w:cs="Times New Roman"/>
                <w:sz w:val="24"/>
                <w:szCs w:val="24"/>
              </w:rPr>
              <w:t>rovide</w:t>
            </w:r>
            <w:r w:rsidR="0066612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6612E" w:rsidRPr="0066612E">
              <w:rPr>
                <w:rFonts w:ascii="Times New Roman" w:hAnsi="Times New Roman" w:cs="Times New Roman"/>
                <w:sz w:val="24"/>
                <w:szCs w:val="24"/>
              </w:rPr>
              <w:t xml:space="preserve"> constructive feedback using proper language according to students’ effort and progress (about students’ pieces of writing)</w:t>
            </w:r>
          </w:p>
          <w:p w:rsidR="00402777" w:rsidRPr="000E6A72" w:rsidRDefault="0066612E" w:rsidP="00A801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xplains they 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will </w:t>
            </w:r>
            <w:r w:rsidR="00A80198">
              <w:rPr>
                <w:rFonts w:ascii="Times New Roman" w:hAnsi="Times New Roman" w:cs="Times New Roman"/>
                <w:sz w:val="24"/>
                <w:szCs w:val="24"/>
              </w:rPr>
              <w:t>work with a new topic: Sports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F777E2" w:rsidP="00E903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A80198"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</w:p>
        </w:tc>
        <w:tc>
          <w:tcPr>
            <w:tcW w:w="6358" w:type="dxa"/>
          </w:tcPr>
          <w:p w:rsidR="00127913" w:rsidRDefault="007E7EB5" w:rsidP="00E903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70325F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 whether they like sports and what sports they have practiced and which one is their favourite. </w:t>
            </w:r>
          </w:p>
          <w:p w:rsidR="00E90326" w:rsidRPr="000E6A72" w:rsidRDefault="00E90326" w:rsidP="00E903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0326">
              <w:rPr>
                <w:rFonts w:ascii="Times New Roman" w:hAnsi="Times New Roman" w:cs="Times New Roman"/>
                <w:sz w:val="24"/>
                <w:szCs w:val="24"/>
              </w:rPr>
              <w:t xml:space="preserve">Task 1: Vocabulary. </w:t>
            </w:r>
            <w:proofErr w:type="spellStart"/>
            <w:r w:rsidRPr="00E90326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E90326">
              <w:rPr>
                <w:rFonts w:ascii="Times New Roman" w:hAnsi="Times New Roman" w:cs="Times New Roman"/>
                <w:sz w:val="24"/>
                <w:szCs w:val="24"/>
              </w:rPr>
              <w:t xml:space="preserve"> mat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me </w:t>
            </w:r>
            <w:r w:rsidRPr="00E90326">
              <w:rPr>
                <w:rFonts w:ascii="Times New Roman" w:hAnsi="Times New Roman" w:cs="Times New Roman"/>
                <w:sz w:val="24"/>
                <w:szCs w:val="24"/>
              </w:rPr>
              <w:t xml:space="preserve">words 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and expressions </w:t>
            </w:r>
            <w:r w:rsidRPr="00E90326">
              <w:rPr>
                <w:rFonts w:ascii="Times New Roman" w:hAnsi="Times New Roman" w:cs="Times New Roman"/>
                <w:sz w:val="24"/>
                <w:szCs w:val="24"/>
              </w:rPr>
              <w:t>with their definitions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>. (Prepar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23" w:type="dxa"/>
          </w:tcPr>
          <w:p w:rsidR="00C17B86" w:rsidRPr="000E6A72" w:rsidRDefault="00E903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A801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</w:t>
            </w:r>
            <w:r w:rsidR="00E90326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6358" w:type="dxa"/>
          </w:tcPr>
          <w:p w:rsidR="00F5319A" w:rsidRDefault="00527D18" w:rsidP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ask 2: </w:t>
            </w:r>
            <w:proofErr w:type="spellStart"/>
            <w:r w:rsidR="0070325F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 tick the</w:t>
            </w:r>
            <w:r w:rsidR="0070325F" w:rsidRPr="0070325F">
              <w:rPr>
                <w:rFonts w:ascii="Times New Roman" w:hAnsi="Times New Roman" w:cs="Times New Roman"/>
                <w:sz w:val="24"/>
                <w:szCs w:val="24"/>
              </w:rPr>
              <w:t xml:space="preserve"> benefi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>ts of doing sport that are mentioned in the audio file. (6’)</w:t>
            </w:r>
          </w:p>
          <w:p w:rsidR="0070325F" w:rsidRDefault="0070325F" w:rsidP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3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cide whether some sentences are true or false (6’)</w:t>
            </w:r>
          </w:p>
          <w:p w:rsidR="0070325F" w:rsidRPr="000E6A72" w:rsidRDefault="0070325F" w:rsidP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show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Transcript of the </w:t>
            </w:r>
            <w:r w:rsidR="00530573">
              <w:rPr>
                <w:rFonts w:ascii="Times New Roman" w:hAnsi="Times New Roman" w:cs="Times New Roman"/>
                <w:sz w:val="24"/>
                <w:szCs w:val="24"/>
              </w:rPr>
              <w:t>audio file and check answers. (3’)</w:t>
            </w:r>
          </w:p>
        </w:tc>
        <w:tc>
          <w:tcPr>
            <w:tcW w:w="723" w:type="dxa"/>
          </w:tcPr>
          <w:p w:rsidR="00C17B86" w:rsidRPr="000E6A72" w:rsidRDefault="00E903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st-</w:t>
            </w:r>
            <w:r w:rsidR="00A80198"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5F743A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Grammar Focus: </w:t>
            </w:r>
            <w:r w:rsidR="002F1209">
              <w:rPr>
                <w:rFonts w:ascii="Times New Roman" w:hAnsi="Times New Roman" w:cs="Times New Roman"/>
                <w:sz w:val="24"/>
                <w:szCs w:val="24"/>
              </w:rPr>
              <w:t>Pronouns and Determiners</w:t>
            </w:r>
          </w:p>
          <w:p w:rsidR="00EF38CC" w:rsidRPr="000E6A72" w:rsidRDefault="00EF38CC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explains Grammar strategy 1 using a power point presentation.</w:t>
            </w:r>
          </w:p>
          <w:p w:rsidR="000E6A72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2F1209">
              <w:rPr>
                <w:rFonts w:ascii="Times New Roman" w:hAnsi="Times New Roman" w:cs="Times New Roman"/>
                <w:sz w:val="24"/>
                <w:szCs w:val="24"/>
              </w:rPr>
              <w:t>explains the different types of pronouns with a power point presentation</w:t>
            </w:r>
            <w:r w:rsidR="00EF38C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8666A4" w:rsidRPr="000E6A72" w:rsidRDefault="008666A4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r w:rsidR="002F1209">
              <w:rPr>
                <w:rFonts w:ascii="Times New Roman" w:hAnsi="Times New Roman" w:cs="Times New Roman"/>
                <w:sz w:val="24"/>
                <w:szCs w:val="24"/>
              </w:rPr>
              <w:t xml:space="preserve">the use of reflexive pronouns and the use of </w:t>
            </w:r>
            <w:r w:rsidR="002F1209" w:rsidRPr="002F1209">
              <w:rPr>
                <w:rFonts w:ascii="Times New Roman" w:hAnsi="Times New Roman" w:cs="Times New Roman"/>
                <w:i/>
                <w:sz w:val="24"/>
                <w:szCs w:val="24"/>
              </w:rPr>
              <w:t>there</w:t>
            </w:r>
            <w:r w:rsidR="002F1209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2F1209" w:rsidRPr="002F1209">
              <w:rPr>
                <w:rFonts w:ascii="Times New Roman" w:hAnsi="Times New Roman" w:cs="Times New Roman"/>
                <w:i/>
                <w:sz w:val="24"/>
                <w:szCs w:val="24"/>
              </w:rPr>
              <w:t>it</w:t>
            </w:r>
            <w:r w:rsidRPr="002F120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sing pdf files</w:t>
            </w:r>
          </w:p>
          <w:p w:rsidR="000E6A72" w:rsidRPr="000E6A72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do exercises </w:t>
            </w:r>
            <w:r w:rsidR="002F1209">
              <w:rPr>
                <w:rFonts w:ascii="Times New Roman" w:hAnsi="Times New Roman" w:cs="Times New Roman"/>
                <w:sz w:val="24"/>
                <w:szCs w:val="24"/>
              </w:rPr>
              <w:t>82.1 and 82.2 – 83.1 and 84.4</w:t>
            </w:r>
          </w:p>
          <w:p w:rsidR="000E6A72" w:rsidRPr="000E6A72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8666A4" w:rsidRDefault="00CE09D6" w:rsidP="000E6A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8666A4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 to write down </w:t>
            </w:r>
            <w:r w:rsidR="00EF38CC">
              <w:rPr>
                <w:rFonts w:ascii="Times New Roman" w:hAnsi="Times New Roman" w:cs="Times New Roman"/>
                <w:sz w:val="24"/>
                <w:szCs w:val="24"/>
              </w:rPr>
              <w:t>3 things they have learned today.</w:t>
            </w:r>
          </w:p>
          <w:p w:rsidR="000E6A72" w:rsidRPr="000E6A72" w:rsidRDefault="008666A4" w:rsidP="000E6A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ree students read their answers voluntarily. </w:t>
            </w:r>
            <w:r w:rsidR="000E6A72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F743A" w:rsidRPr="000E6A72" w:rsidRDefault="005F743A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C82F3A"/>
    <w:multiLevelType w:val="hybridMultilevel"/>
    <w:tmpl w:val="FBA8E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rwUAImBQaywAAAA="/>
  </w:docVars>
  <w:rsids>
    <w:rsidRoot w:val="00C17B86"/>
    <w:rsid w:val="00046434"/>
    <w:rsid w:val="00047D59"/>
    <w:rsid w:val="0005417D"/>
    <w:rsid w:val="0008742A"/>
    <w:rsid w:val="000C250F"/>
    <w:rsid w:val="000E6A72"/>
    <w:rsid w:val="00104B0E"/>
    <w:rsid w:val="00127913"/>
    <w:rsid w:val="00140889"/>
    <w:rsid w:val="001808FA"/>
    <w:rsid w:val="00276060"/>
    <w:rsid w:val="002B275E"/>
    <w:rsid w:val="002F1209"/>
    <w:rsid w:val="0031785D"/>
    <w:rsid w:val="00323B4B"/>
    <w:rsid w:val="003D1BBD"/>
    <w:rsid w:val="003D425F"/>
    <w:rsid w:val="003D5E20"/>
    <w:rsid w:val="00402777"/>
    <w:rsid w:val="0040323A"/>
    <w:rsid w:val="00453A0F"/>
    <w:rsid w:val="00473D80"/>
    <w:rsid w:val="004C1FC7"/>
    <w:rsid w:val="00527D18"/>
    <w:rsid w:val="00530573"/>
    <w:rsid w:val="00585E2C"/>
    <w:rsid w:val="005E6B56"/>
    <w:rsid w:val="005F743A"/>
    <w:rsid w:val="0066612E"/>
    <w:rsid w:val="006A0EC6"/>
    <w:rsid w:val="0070325F"/>
    <w:rsid w:val="007A4984"/>
    <w:rsid w:val="007E6C20"/>
    <w:rsid w:val="007E7EB5"/>
    <w:rsid w:val="008002F1"/>
    <w:rsid w:val="008666A4"/>
    <w:rsid w:val="008B661D"/>
    <w:rsid w:val="008F69BA"/>
    <w:rsid w:val="009451B0"/>
    <w:rsid w:val="00963554"/>
    <w:rsid w:val="009A05A8"/>
    <w:rsid w:val="009C34E6"/>
    <w:rsid w:val="009D297A"/>
    <w:rsid w:val="00A80198"/>
    <w:rsid w:val="00AE0B3F"/>
    <w:rsid w:val="00AE7EB7"/>
    <w:rsid w:val="00C17B86"/>
    <w:rsid w:val="00C64C55"/>
    <w:rsid w:val="00C90DFA"/>
    <w:rsid w:val="00CE09D6"/>
    <w:rsid w:val="00D41C0E"/>
    <w:rsid w:val="00D4618A"/>
    <w:rsid w:val="00D47BAE"/>
    <w:rsid w:val="00D53B63"/>
    <w:rsid w:val="00D57A0F"/>
    <w:rsid w:val="00D83641"/>
    <w:rsid w:val="00DA1F88"/>
    <w:rsid w:val="00DB1299"/>
    <w:rsid w:val="00E768A3"/>
    <w:rsid w:val="00E90326"/>
    <w:rsid w:val="00EF38CC"/>
    <w:rsid w:val="00F0113C"/>
    <w:rsid w:val="00F0208D"/>
    <w:rsid w:val="00F33AC0"/>
    <w:rsid w:val="00F5319A"/>
    <w:rsid w:val="00F563A2"/>
    <w:rsid w:val="00F77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englishteens.britishcouncil.org/skills/listening/advanced-c1-listening/benefits-sport" TargetMode="External"/><Relationship Id="rId5" Type="http://schemas.openxmlformats.org/officeDocument/2006/relationships/hyperlink" Target="https://learnenglishteens.britishcouncil.org/sites/teens/files/the_benefits_of_sport_-_exercises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9</cp:revision>
  <dcterms:created xsi:type="dcterms:W3CDTF">2020-06-11T15:22:00Z</dcterms:created>
  <dcterms:modified xsi:type="dcterms:W3CDTF">2020-07-23T10:50:00Z</dcterms:modified>
</cp:coreProperties>
</file>